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58703" w14:textId="7306C9FF" w:rsidR="005A497C" w:rsidRDefault="00695BBD">
      <w:pPr>
        <w:spacing w:line="360" w:lineRule="auto"/>
        <w:contextualSpacing/>
      </w:pPr>
      <w:r>
        <w:t>Additional file</w:t>
      </w:r>
      <w:r w:rsidR="00DD63DF">
        <w:t xml:space="preserve"> </w:t>
      </w:r>
      <w:r w:rsidR="00E24E2E">
        <w:t>2</w:t>
      </w:r>
      <w:r w:rsidR="00DD63DF">
        <w:t xml:space="preserve">. </w:t>
      </w:r>
      <w:r w:rsidR="00DD63DF">
        <w:rPr>
          <w:rFonts w:hint="eastAsia"/>
        </w:rPr>
        <w:t>Survival data indicator</w:t>
      </w:r>
      <w:r w:rsidR="00DD63DF">
        <w:t xml:space="preserve"> of original articles</w:t>
      </w:r>
    </w:p>
    <w:tbl>
      <w:tblPr>
        <w:tblStyle w:val="a7"/>
        <w:tblW w:w="11015" w:type="dxa"/>
        <w:jc w:val="center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9"/>
        <w:gridCol w:w="803"/>
        <w:gridCol w:w="897"/>
        <w:gridCol w:w="898"/>
        <w:gridCol w:w="897"/>
        <w:gridCol w:w="898"/>
        <w:gridCol w:w="897"/>
        <w:gridCol w:w="898"/>
        <w:gridCol w:w="897"/>
        <w:gridCol w:w="898"/>
        <w:gridCol w:w="1103"/>
      </w:tblGrid>
      <w:tr w:rsidR="005A497C" w14:paraId="3F57D54B" w14:textId="77777777">
        <w:trPr>
          <w:trHeight w:val="398"/>
          <w:jc w:val="center"/>
        </w:trPr>
        <w:tc>
          <w:tcPr>
            <w:tcW w:w="1929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89381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First author</w:t>
            </w:r>
            <w:r>
              <w:rPr>
                <w:rFonts w:hint="eastAsia"/>
                <w:kern w:val="0"/>
                <w:sz w:val="15"/>
                <w:szCs w:val="15"/>
              </w:rPr>
              <w:t>，</w:t>
            </w:r>
            <w:r>
              <w:rPr>
                <w:rFonts w:hint="eastAsia"/>
                <w:kern w:val="0"/>
                <w:sz w:val="15"/>
                <w:szCs w:val="15"/>
              </w:rPr>
              <w:t>year</w:t>
            </w:r>
          </w:p>
        </w:tc>
        <w:tc>
          <w:tcPr>
            <w:tcW w:w="8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396E1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 xml:space="preserve">Survival </w:t>
            </w:r>
          </w:p>
          <w:p w14:paraId="0141813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outcome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06BD1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U</w:t>
            </w:r>
            <w:r>
              <w:rPr>
                <w:kern w:val="0"/>
                <w:sz w:val="15"/>
                <w:szCs w:val="15"/>
              </w:rPr>
              <w:t>nivariate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analysis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04E2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Multivariate analysis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141C9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U</w:t>
            </w:r>
            <w:r>
              <w:rPr>
                <w:kern w:val="0"/>
                <w:sz w:val="15"/>
                <w:szCs w:val="15"/>
              </w:rPr>
              <w:t>nivariate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analysis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98C90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Multivariate analysis</w:t>
            </w:r>
          </w:p>
        </w:tc>
        <w:tc>
          <w:tcPr>
            <w:tcW w:w="1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660AE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/RR</w:t>
            </w:r>
          </w:p>
          <w:p w14:paraId="5CBC500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estimation</w:t>
            </w:r>
          </w:p>
        </w:tc>
      </w:tr>
      <w:tr w:rsidR="005A497C" w14:paraId="080324A3" w14:textId="77777777" w:rsidTr="00DD63DF">
        <w:trPr>
          <w:trHeight w:val="400"/>
          <w:jc w:val="center"/>
        </w:trPr>
        <w:tc>
          <w:tcPr>
            <w:tcW w:w="192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9E7E88" w14:textId="77777777" w:rsidR="005A497C" w:rsidRDefault="005A497C">
            <w:pPr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68EA8C" w14:textId="77777777" w:rsidR="005A497C" w:rsidRDefault="005A497C">
            <w:pPr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FAA6C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DBB57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95%CI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CD8C6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8FDA5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95%CI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B74C0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EB73E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95%CI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C9CE2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F60C8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95%CI</w:t>
            </w:r>
          </w:p>
        </w:tc>
        <w:tc>
          <w:tcPr>
            <w:tcW w:w="110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4B5B88" w14:textId="77777777" w:rsidR="005A497C" w:rsidRDefault="005A497C">
            <w:pPr>
              <w:rPr>
                <w:kern w:val="0"/>
                <w:sz w:val="15"/>
                <w:szCs w:val="15"/>
              </w:rPr>
            </w:pPr>
          </w:p>
        </w:tc>
      </w:tr>
      <w:tr w:rsidR="005A497C" w14:paraId="648B613D" w14:textId="77777777" w:rsidTr="00DD63DF">
        <w:trPr>
          <w:trHeight w:val="306"/>
          <w:jc w:val="center"/>
        </w:trPr>
        <w:tc>
          <w:tcPr>
            <w:tcW w:w="1929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BA1257A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Nielse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1996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27B63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86A11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DDFD1D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820C0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1564F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CEC5C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40</w:t>
            </w: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8519D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88-2.23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3C09D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3</w:t>
            </w: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526FA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53-3.34</w:t>
            </w:r>
          </w:p>
        </w:tc>
        <w:tc>
          <w:tcPr>
            <w:tcW w:w="1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2E8E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/</w:t>
            </w:r>
          </w:p>
          <w:p w14:paraId="02FDFACE" w14:textId="33EE1B0B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rFonts w:hint="eastAsia"/>
                <w:kern w:val="0"/>
                <w:sz w:val="15"/>
                <w:szCs w:val="15"/>
              </w:rPr>
              <w:t>Surv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. </w:t>
            </w:r>
            <w:r w:rsidR="00EF5567">
              <w:rPr>
                <w:kern w:val="0"/>
                <w:sz w:val="15"/>
                <w:szCs w:val="15"/>
              </w:rPr>
              <w:t>C</w:t>
            </w:r>
            <w:r>
              <w:rPr>
                <w:rFonts w:hint="eastAsia"/>
                <w:kern w:val="0"/>
                <w:sz w:val="15"/>
                <w:szCs w:val="15"/>
              </w:rPr>
              <w:t>urves</w:t>
            </w:r>
          </w:p>
        </w:tc>
      </w:tr>
      <w:tr w:rsidR="005A497C" w14:paraId="1070A80A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21E480A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E812B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E512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BE27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BC9E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D27C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C42C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3.2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BAB2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59-6.6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2F57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06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F32A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72-5.89</w:t>
            </w:r>
          </w:p>
        </w:tc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68CB5" w14:textId="77777777" w:rsidR="005A497C" w:rsidRDefault="005A497C">
            <w:pPr>
              <w:rPr>
                <w:kern w:val="0"/>
                <w:sz w:val="15"/>
                <w:szCs w:val="15"/>
              </w:rPr>
            </w:pPr>
          </w:p>
        </w:tc>
      </w:tr>
      <w:tr w:rsidR="005A497C" w14:paraId="62C812DE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B4885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orter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199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A073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2E87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D459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3B7A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A516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2737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1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3ED1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0-3.3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BCE9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4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26AE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0-5.24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AE74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3BBBE4CB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088BAB2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Bukholm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F15A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EA37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14F5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C966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33EF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471F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66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5B6F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28-1.5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953F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7C91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AF37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E</w:t>
            </w:r>
            <w:r>
              <w:rPr>
                <w:kern w:val="0"/>
                <w:sz w:val="15"/>
                <w:szCs w:val="15"/>
              </w:rPr>
              <w:t>vent number</w:t>
            </w:r>
          </w:p>
        </w:tc>
      </w:tr>
      <w:tr w:rsidR="005A497C" w14:paraId="2CE642DC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245062E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AE2A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63FF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0C70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FA79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D1C1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BFFE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2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9DA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51-2.4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FEE1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F03C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11EC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E</w:t>
            </w:r>
            <w:r>
              <w:rPr>
                <w:kern w:val="0"/>
                <w:sz w:val="15"/>
                <w:szCs w:val="15"/>
              </w:rPr>
              <w:t>vent number</w:t>
            </w:r>
          </w:p>
        </w:tc>
      </w:tr>
      <w:tr w:rsidR="005A497C" w14:paraId="08505B27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FBCDA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Donnella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CC33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B2FB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3360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DB37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ACA2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9FF8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4.86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DB12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11-11.1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29CA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0B16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1694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E</w:t>
            </w:r>
            <w:r>
              <w:rPr>
                <w:kern w:val="0"/>
                <w:sz w:val="15"/>
                <w:szCs w:val="15"/>
              </w:rPr>
              <w:t>vent number</w:t>
            </w:r>
          </w:p>
        </w:tc>
      </w:tr>
      <w:tr w:rsidR="005A497C" w14:paraId="657904BB" w14:textId="77777777">
        <w:trPr>
          <w:trHeight w:val="258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DC5ADE7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Kim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D3C6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2175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5AD1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DE7F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94AA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17A3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5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9E3B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66-3.5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1168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A246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3DB8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6B766B65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EB77976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B838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2906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B045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1F1D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7B17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F7BA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8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72DF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5-5.8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AA84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05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6A64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95-4.42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6B12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45A7FD0F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903002C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Keyomarsi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A62D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E973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AF86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8A42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EDF2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4042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F56D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2F1FB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3.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A2AC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5.80-30.5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748F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5FE15D6F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8A3F8B2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8B31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C08F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0FD1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A43E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AF77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54DB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2BD5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5BED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4.3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725F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20-8.4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7F86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14224DC2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A593E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Ha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E8B4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1B78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B5BC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C22E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2DFD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112B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9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8D73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02-3.5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645A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7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B309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44-5.2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42D1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7BAD5E17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30DB7C3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Kühling</w:t>
            </w:r>
            <w:proofErr w:type="spellEnd"/>
            <w:r>
              <w:rPr>
                <w:kern w:val="0"/>
                <w:sz w:val="15"/>
                <w:szCs w:val="15"/>
              </w:rPr>
              <w:t>, H 200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F74B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DE8F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E99E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314C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0D25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10D8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F911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DCB9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6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7339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3-2.52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337B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28F1D11E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4FF86CD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3366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M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B9FC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E821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2A26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CF34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EBF7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51B9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143E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38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5F38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23-4.6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BF48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0F009F66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02418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Rudolph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58F6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B1E5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8953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28C5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DF82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5221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9C23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CAD7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38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7A73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08-5.24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7B67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3CAA8CB4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5EFB232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Spa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3ED1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BB61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21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6753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67-2.1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C84E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415E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9BD7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5BFE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F62D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0E51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0B84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7583BD9F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5E4BA77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268B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7BCC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2BE2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82-2.1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64C3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6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6B6A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32-1.2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A8C0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B7E9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4B66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6932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894D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3EDAAE6E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E66B6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Foulkes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727F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4EC0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F6C2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438E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7ECF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B24B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6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C378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58-4.3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C097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99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413F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6-3.4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FB11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3747B28C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28654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Lindahl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8329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77D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3.4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63FC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79-6.6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A822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1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ED99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0-4.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F73F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198D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1211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0013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B974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186F2783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97555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eters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71AD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E7A1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4.6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E63C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6-15.7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59AB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D096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F046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95FB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9464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9A2A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1B590" w14:textId="2F2CAE9D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rFonts w:hint="eastAsia"/>
                <w:kern w:val="0"/>
                <w:sz w:val="15"/>
                <w:szCs w:val="15"/>
              </w:rPr>
              <w:t>Surv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. </w:t>
            </w:r>
            <w:r w:rsidR="00EF5567">
              <w:rPr>
                <w:kern w:val="0"/>
                <w:sz w:val="15"/>
                <w:szCs w:val="15"/>
              </w:rPr>
              <w:t>C</w:t>
            </w:r>
            <w:r>
              <w:rPr>
                <w:rFonts w:hint="eastAsia"/>
                <w:kern w:val="0"/>
                <w:sz w:val="15"/>
                <w:szCs w:val="15"/>
              </w:rPr>
              <w:t>urves</w:t>
            </w:r>
          </w:p>
        </w:tc>
      </w:tr>
      <w:tr w:rsidR="005A497C" w14:paraId="6F4FABD9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B8A07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Arnes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B2CA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CAAC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F8EC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5018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9138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E05D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68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2078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64-4.3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8AA4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0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8470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6-3.4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968A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28356A22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088FC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Chappuis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40DC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16A2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2325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2C53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5C2D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0EB2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6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B103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60-4.2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9D2E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6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D390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90-2.84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2334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R</w:t>
            </w:r>
          </w:p>
        </w:tc>
      </w:tr>
      <w:tr w:rsidR="005A497C" w14:paraId="4BFCD3ED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55732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Brenna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EDF8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bookmarkStart w:id="0" w:name="OLE_LINK10"/>
            <w:r>
              <w:rPr>
                <w:rFonts w:hint="eastAsia"/>
                <w:kern w:val="0"/>
                <w:sz w:val="15"/>
                <w:szCs w:val="15"/>
              </w:rPr>
              <w:t>BCSS</w:t>
            </w:r>
            <w:bookmarkEnd w:id="0"/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1E0A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55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48A1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2-2.1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24DE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2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35D9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70-1.7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9B54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B6B2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BCB8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CEC7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9527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313BB4BB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B163F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Callagy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13EF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A2A0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9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C332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1-2.9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23CDF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626B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A71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F821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F5B2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84E5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3414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790D4C95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13A68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rFonts w:hint="eastAsia"/>
                <w:kern w:val="0"/>
                <w:sz w:val="15"/>
                <w:szCs w:val="15"/>
              </w:rPr>
              <w:t>Desmedt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 xml:space="preserve">. </w:t>
            </w:r>
            <w:r>
              <w:rPr>
                <w:rFonts w:hint="eastAsia"/>
                <w:kern w:val="0"/>
                <w:sz w:val="15"/>
                <w:szCs w:val="15"/>
              </w:rPr>
              <w:t>200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A84C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</w:t>
            </w:r>
            <w:r>
              <w:rPr>
                <w:kern w:val="0"/>
                <w:sz w:val="15"/>
                <w:szCs w:val="15"/>
              </w:rPr>
              <w:t>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43D0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</w:t>
            </w:r>
            <w:r>
              <w:rPr>
                <w:kern w:val="0"/>
                <w:sz w:val="15"/>
                <w:szCs w:val="15"/>
              </w:rPr>
              <w:t>.26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5152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</w:t>
            </w:r>
            <w:r>
              <w:rPr>
                <w:kern w:val="0"/>
                <w:sz w:val="15"/>
                <w:szCs w:val="15"/>
              </w:rPr>
              <w:t>.36-3.7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8243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2700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FB34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D674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F3F4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C04C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0FD2B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71C06290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FFAF9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orter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BEC4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39CF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2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93BF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91-1.3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D7DB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BD3C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8696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FCA9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CC61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8777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CB81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211999F5" w14:textId="77777777">
        <w:trPr>
          <w:trHeight w:val="293"/>
          <w:jc w:val="center"/>
        </w:trPr>
        <w:tc>
          <w:tcPr>
            <w:tcW w:w="192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21E54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26BA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80E1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09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0E22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92-1.2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066D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6A8F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DCC0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9D5E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FEE5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736E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22EC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46B293D9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403AC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rFonts w:hint="eastAsia"/>
                <w:kern w:val="0"/>
                <w:sz w:val="15"/>
                <w:szCs w:val="15"/>
              </w:rPr>
              <w:t>Sieuwertset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al.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200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DDC1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</w:t>
            </w:r>
            <w:r>
              <w:rPr>
                <w:kern w:val="0"/>
                <w:sz w:val="15"/>
                <w:szCs w:val="15"/>
              </w:rPr>
              <w:t>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21D7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3</w:t>
            </w:r>
            <w:r>
              <w:rPr>
                <w:kern w:val="0"/>
                <w:sz w:val="15"/>
                <w:szCs w:val="15"/>
              </w:rPr>
              <w:t>.8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19C1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</w:t>
            </w:r>
            <w:r>
              <w:rPr>
                <w:kern w:val="0"/>
                <w:sz w:val="15"/>
                <w:szCs w:val="15"/>
              </w:rPr>
              <w:t>.67-5.4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E4F9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F110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DA2A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5710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CFDC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0303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6193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2A0F94F9" w14:textId="77777777">
        <w:trPr>
          <w:trHeight w:val="293"/>
          <w:jc w:val="center"/>
        </w:trPr>
        <w:tc>
          <w:tcPr>
            <w:tcW w:w="192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EB423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1876B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</w:t>
            </w:r>
            <w:r>
              <w:rPr>
                <w:kern w:val="0"/>
                <w:sz w:val="15"/>
                <w:szCs w:val="15"/>
              </w:rPr>
              <w:t>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4F28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</w:t>
            </w:r>
            <w:r>
              <w:rPr>
                <w:kern w:val="0"/>
                <w:sz w:val="15"/>
                <w:szCs w:val="15"/>
              </w:rPr>
              <w:t>.55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8288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</w:t>
            </w:r>
            <w:r>
              <w:rPr>
                <w:kern w:val="0"/>
                <w:sz w:val="15"/>
                <w:szCs w:val="15"/>
              </w:rPr>
              <w:t>.87-3.4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707C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</w:t>
            </w:r>
            <w:r>
              <w:rPr>
                <w:kern w:val="0"/>
                <w:sz w:val="15"/>
                <w:szCs w:val="15"/>
              </w:rPr>
              <w:t>.45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21D2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</w:t>
            </w:r>
            <w:r>
              <w:rPr>
                <w:kern w:val="0"/>
                <w:sz w:val="15"/>
                <w:szCs w:val="15"/>
              </w:rPr>
              <w:t>.74-3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471E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2688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028E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E126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546F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39521F8B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2CD07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Somlo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064B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41B1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52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0290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83-2.7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3E6E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E56E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8C91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743C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033F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72CB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ACD4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4A9ECD9F" w14:textId="77777777">
        <w:trPr>
          <w:trHeight w:val="293"/>
          <w:jc w:val="center"/>
        </w:trPr>
        <w:tc>
          <w:tcPr>
            <w:tcW w:w="192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0EFEA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0A45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EAB7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2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52E6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71-2.1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2F3E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3926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436B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3ADE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40D5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10EA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B4E1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7249EE3B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338BC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Potemski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4545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3A75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6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71DA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30-5.2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A5FD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0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CC8A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00-4.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B667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5F5D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4E51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56EB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5F1C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0041125E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54672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Sgambato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C446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80339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4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06E3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48-4.3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0D28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A4942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9415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BA03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D0A2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B8DA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51EF3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2DC2F069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A5B91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Lemée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1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7A51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53C4C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3.6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6FA6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76-7.3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08C7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27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8BB3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05-4.9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329F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D9B4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BF079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55CC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5EE48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0BCB2514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A8DC516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Tokai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1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EA7C6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7150B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F371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28-4.5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13D0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E2C6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B1C2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3D3B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EF64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A6B3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0E984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235A75D1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B5A259E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1DE7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F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03A5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67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A336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0.45-6.2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1F71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1FC70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E138D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0F14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4D76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92F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E930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HR</w:t>
            </w:r>
          </w:p>
        </w:tc>
      </w:tr>
      <w:tr w:rsidR="005A497C" w14:paraId="133BA0F2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68E58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kern w:val="0"/>
                <w:sz w:val="15"/>
                <w:szCs w:val="15"/>
              </w:rPr>
              <w:t>Voduc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0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FA16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EF72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C891B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4A6E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3BA7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468A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42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096B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6-1.7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259C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AC75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F0ABB" w14:textId="7010C315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proofErr w:type="spellStart"/>
            <w:r>
              <w:rPr>
                <w:rFonts w:hint="eastAsia"/>
                <w:kern w:val="0"/>
                <w:sz w:val="15"/>
                <w:szCs w:val="15"/>
              </w:rPr>
              <w:t>Surv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. </w:t>
            </w:r>
            <w:r w:rsidR="00EF5567">
              <w:rPr>
                <w:kern w:val="0"/>
                <w:sz w:val="15"/>
                <w:szCs w:val="15"/>
              </w:rPr>
              <w:t>C</w:t>
            </w:r>
            <w:r>
              <w:rPr>
                <w:rFonts w:hint="eastAsia"/>
                <w:kern w:val="0"/>
                <w:sz w:val="15"/>
                <w:szCs w:val="15"/>
              </w:rPr>
              <w:t>urves</w:t>
            </w:r>
          </w:p>
        </w:tc>
      </w:tr>
      <w:tr w:rsidR="005A497C" w14:paraId="782365E2" w14:textId="77777777">
        <w:trPr>
          <w:trHeight w:val="293"/>
          <w:jc w:val="center"/>
        </w:trPr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A24CD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Lundgren et al.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201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2B1D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DC8E4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0C4B8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7A447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6250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7C42D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</w:t>
            </w:r>
            <w:r>
              <w:rPr>
                <w:kern w:val="0"/>
                <w:sz w:val="15"/>
                <w:szCs w:val="15"/>
              </w:rPr>
              <w:t>.3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DE07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</w:t>
            </w:r>
            <w:r>
              <w:rPr>
                <w:kern w:val="0"/>
                <w:sz w:val="15"/>
                <w:szCs w:val="15"/>
              </w:rPr>
              <w:t>.50-3.6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A1C1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</w:t>
            </w:r>
            <w:r>
              <w:rPr>
                <w:kern w:val="0"/>
                <w:sz w:val="15"/>
                <w:szCs w:val="15"/>
              </w:rPr>
              <w:t>.1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366E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</w:t>
            </w:r>
            <w:r>
              <w:rPr>
                <w:kern w:val="0"/>
                <w:sz w:val="15"/>
                <w:szCs w:val="15"/>
              </w:rPr>
              <w:t>.20-3.5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09F7E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R</w:t>
            </w:r>
            <w:r>
              <w:rPr>
                <w:kern w:val="0"/>
                <w:sz w:val="15"/>
                <w:szCs w:val="15"/>
              </w:rPr>
              <w:t>R</w:t>
            </w:r>
          </w:p>
        </w:tc>
      </w:tr>
      <w:tr w:rsidR="005A497C" w14:paraId="1156D87E" w14:textId="77777777">
        <w:trPr>
          <w:trHeight w:val="293"/>
          <w:jc w:val="center"/>
        </w:trPr>
        <w:tc>
          <w:tcPr>
            <w:tcW w:w="1929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1088964" w14:textId="77777777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Johnston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et al</w:t>
            </w:r>
            <w:r>
              <w:rPr>
                <w:kern w:val="0"/>
                <w:sz w:val="15"/>
                <w:szCs w:val="15"/>
              </w:rPr>
              <w:t>.</w:t>
            </w:r>
            <w:r>
              <w:rPr>
                <w:rFonts w:hint="eastAsia"/>
                <w:kern w:val="0"/>
                <w:sz w:val="15"/>
                <w:szCs w:val="15"/>
              </w:rPr>
              <w:t xml:space="preserve"> </w:t>
            </w:r>
            <w:r>
              <w:rPr>
                <w:kern w:val="0"/>
                <w:sz w:val="15"/>
                <w:szCs w:val="15"/>
              </w:rPr>
              <w:t>202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B5F3A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BCSS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F9C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4.89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A439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2.68-8.9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F0571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6.23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08BE0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93-20.1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309AF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9.14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75B57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5.90-14.1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7C72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F5BD6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2FD95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>HR</w:t>
            </w:r>
            <w:r>
              <w:rPr>
                <w:rFonts w:hint="eastAsia"/>
                <w:kern w:val="0"/>
                <w:sz w:val="15"/>
                <w:szCs w:val="15"/>
              </w:rPr>
              <w:t>/</w:t>
            </w:r>
          </w:p>
          <w:p w14:paraId="5EC6F2A0" w14:textId="6C4F5A51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bookmarkStart w:id="1" w:name="OLE_LINK40"/>
            <w:proofErr w:type="spellStart"/>
            <w:r>
              <w:rPr>
                <w:rFonts w:hint="eastAsia"/>
                <w:kern w:val="0"/>
                <w:sz w:val="15"/>
                <w:szCs w:val="15"/>
              </w:rPr>
              <w:t>Surv</w:t>
            </w:r>
            <w:proofErr w:type="spellEnd"/>
            <w:r>
              <w:rPr>
                <w:rFonts w:hint="eastAsia"/>
                <w:kern w:val="0"/>
                <w:sz w:val="15"/>
                <w:szCs w:val="15"/>
              </w:rPr>
              <w:t xml:space="preserve">. </w:t>
            </w:r>
            <w:r w:rsidR="00EF5567">
              <w:rPr>
                <w:kern w:val="0"/>
                <w:sz w:val="15"/>
                <w:szCs w:val="15"/>
              </w:rPr>
              <w:t>C</w:t>
            </w:r>
            <w:r>
              <w:rPr>
                <w:rFonts w:hint="eastAsia"/>
                <w:kern w:val="0"/>
                <w:sz w:val="15"/>
                <w:szCs w:val="15"/>
              </w:rPr>
              <w:t>urves</w:t>
            </w:r>
            <w:bookmarkEnd w:id="1"/>
          </w:p>
        </w:tc>
      </w:tr>
      <w:tr w:rsidR="005A497C" w14:paraId="2F4308E1" w14:textId="77777777">
        <w:trPr>
          <w:trHeight w:val="306"/>
          <w:jc w:val="center"/>
        </w:trPr>
        <w:tc>
          <w:tcPr>
            <w:tcW w:w="192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BC109F" w14:textId="77777777" w:rsidR="005A497C" w:rsidRDefault="005A497C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D67C1B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O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63D135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5D96FA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75BB8E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8FC0C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DA1A7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40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356932" w14:textId="77777777" w:rsidR="005A497C" w:rsidRDefault="00DD63DF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kern w:val="0"/>
                <w:sz w:val="15"/>
                <w:szCs w:val="15"/>
              </w:rPr>
              <w:t>1.19-1.6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117E93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31BE51" w14:textId="77777777" w:rsidR="005A497C" w:rsidRDefault="005A497C">
            <w:pPr>
              <w:autoSpaceDE w:val="0"/>
              <w:spacing w:line="200" w:lineRule="exact"/>
              <w:contextualSpacing/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1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F1F5C" w14:textId="77777777" w:rsidR="005A497C" w:rsidRDefault="005A497C">
            <w:pPr>
              <w:rPr>
                <w:kern w:val="0"/>
                <w:sz w:val="15"/>
                <w:szCs w:val="15"/>
              </w:rPr>
            </w:pPr>
          </w:p>
        </w:tc>
      </w:tr>
      <w:tr w:rsidR="005A497C" w14:paraId="736DC7D5" w14:textId="77777777">
        <w:trPr>
          <w:trHeight w:val="319"/>
          <w:jc w:val="center"/>
        </w:trPr>
        <w:tc>
          <w:tcPr>
            <w:tcW w:w="1101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B86E57" w14:textId="21414DE0" w:rsidR="005A497C" w:rsidRDefault="00DD63DF">
            <w:pPr>
              <w:autoSpaceDE w:val="0"/>
              <w:spacing w:line="200" w:lineRule="exact"/>
              <w:contextualSpacing/>
              <w:jc w:val="left"/>
              <w:rPr>
                <w:kern w:val="0"/>
                <w:sz w:val="15"/>
                <w:szCs w:val="15"/>
              </w:rPr>
            </w:pPr>
            <w:r>
              <w:rPr>
                <w:kern w:val="0"/>
                <w:sz w:val="15"/>
                <w:szCs w:val="15"/>
              </w:rPr>
              <w:t xml:space="preserve">Abbreviations: </w:t>
            </w:r>
            <w:r>
              <w:rPr>
                <w:rFonts w:hint="eastAsia"/>
                <w:kern w:val="0"/>
                <w:sz w:val="15"/>
                <w:szCs w:val="15"/>
              </w:rPr>
              <w:t>HR: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hazard ratio;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RR: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risk ratio;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R</w:t>
            </w:r>
            <w:r>
              <w:rPr>
                <w:kern w:val="0"/>
                <w:sz w:val="15"/>
                <w:szCs w:val="15"/>
              </w:rPr>
              <w:t>FS, recurrence-free survival; OS, overall survival</w:t>
            </w:r>
            <w:r w:rsidR="00900F26">
              <w:rPr>
                <w:kern w:val="0"/>
                <w:sz w:val="15"/>
                <w:szCs w:val="15"/>
              </w:rPr>
              <w:t>;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BCSS:</w:t>
            </w:r>
            <w:r>
              <w:rPr>
                <w:kern w:val="0"/>
                <w:sz w:val="15"/>
                <w:szCs w:val="15"/>
              </w:rPr>
              <w:t xml:space="preserve"> </w:t>
            </w:r>
            <w:r>
              <w:rPr>
                <w:rFonts w:hint="eastAsia"/>
                <w:kern w:val="0"/>
                <w:sz w:val="15"/>
                <w:szCs w:val="15"/>
              </w:rPr>
              <w:t>breast cancer</w:t>
            </w:r>
            <w:r>
              <w:rPr>
                <w:kern w:val="0"/>
                <w:sz w:val="15"/>
                <w:szCs w:val="15"/>
              </w:rPr>
              <w:t>-</w:t>
            </w:r>
            <w:r>
              <w:rPr>
                <w:rFonts w:hint="eastAsia"/>
                <w:kern w:val="0"/>
                <w:sz w:val="15"/>
                <w:szCs w:val="15"/>
              </w:rPr>
              <w:t>specific survival</w:t>
            </w:r>
            <w:r w:rsidR="00900F26">
              <w:rPr>
                <w:kern w:val="0"/>
                <w:sz w:val="15"/>
                <w:szCs w:val="15"/>
              </w:rPr>
              <w:t xml:space="preserve">; </w:t>
            </w:r>
            <w:proofErr w:type="spellStart"/>
            <w:r w:rsidR="00900F26">
              <w:rPr>
                <w:rFonts w:hint="eastAsia"/>
                <w:kern w:val="0"/>
                <w:sz w:val="15"/>
                <w:szCs w:val="15"/>
              </w:rPr>
              <w:t>Surv</w:t>
            </w:r>
            <w:proofErr w:type="spellEnd"/>
            <w:r w:rsidR="00900F26">
              <w:rPr>
                <w:rFonts w:hint="eastAsia"/>
                <w:kern w:val="0"/>
                <w:sz w:val="15"/>
                <w:szCs w:val="15"/>
              </w:rPr>
              <w:t xml:space="preserve">. </w:t>
            </w:r>
            <w:r w:rsidR="00900F26">
              <w:rPr>
                <w:kern w:val="0"/>
                <w:sz w:val="15"/>
                <w:szCs w:val="15"/>
              </w:rPr>
              <w:t>C</w:t>
            </w:r>
            <w:r w:rsidR="00900F26">
              <w:rPr>
                <w:rFonts w:hint="eastAsia"/>
                <w:kern w:val="0"/>
                <w:sz w:val="15"/>
                <w:szCs w:val="15"/>
              </w:rPr>
              <w:t>urve</w:t>
            </w:r>
            <w:r w:rsidR="00900F26">
              <w:rPr>
                <w:kern w:val="0"/>
                <w:sz w:val="15"/>
                <w:szCs w:val="15"/>
              </w:rPr>
              <w:t>:</w:t>
            </w:r>
            <w:r w:rsidR="00900F26">
              <w:rPr>
                <w:rFonts w:hint="eastAsia"/>
                <w:kern w:val="0"/>
                <w:sz w:val="15"/>
                <w:szCs w:val="15"/>
              </w:rPr>
              <w:t xml:space="preserve"> Surv</w:t>
            </w:r>
            <w:r w:rsidR="00900F26">
              <w:rPr>
                <w:kern w:val="0"/>
                <w:sz w:val="15"/>
                <w:szCs w:val="15"/>
              </w:rPr>
              <w:t>ival</w:t>
            </w:r>
            <w:r w:rsidR="00900F26">
              <w:rPr>
                <w:rFonts w:hint="eastAsia"/>
                <w:kern w:val="0"/>
                <w:sz w:val="15"/>
                <w:szCs w:val="15"/>
              </w:rPr>
              <w:t xml:space="preserve"> curve</w:t>
            </w:r>
            <w:r w:rsidR="00900F26">
              <w:rPr>
                <w:kern w:val="0"/>
                <w:sz w:val="15"/>
                <w:szCs w:val="15"/>
              </w:rPr>
              <w:t>.</w:t>
            </w:r>
          </w:p>
        </w:tc>
      </w:tr>
    </w:tbl>
    <w:p w14:paraId="55983A7A" w14:textId="77777777" w:rsidR="005A497C" w:rsidRDefault="005A497C">
      <w:pPr>
        <w:spacing w:line="360" w:lineRule="auto"/>
      </w:pPr>
    </w:p>
    <w:sectPr w:rsidR="005A497C">
      <w:pgSz w:w="11906" w:h="16838"/>
      <w:pgMar w:top="1440" w:right="1080" w:bottom="1440" w:left="1080" w:header="851" w:footer="992" w:gutter="0"/>
      <w:cols w:space="0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7AC51" w14:textId="77777777" w:rsidR="00CC10B5" w:rsidRDefault="00CC10B5" w:rsidP="00E24E2E">
      <w:r>
        <w:separator/>
      </w:r>
    </w:p>
  </w:endnote>
  <w:endnote w:type="continuationSeparator" w:id="0">
    <w:p w14:paraId="33866D68" w14:textId="77777777" w:rsidR="00CC10B5" w:rsidRDefault="00CC10B5" w:rsidP="00E24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B9B5E" w14:textId="77777777" w:rsidR="00CC10B5" w:rsidRDefault="00CC10B5" w:rsidP="00E24E2E">
      <w:r>
        <w:separator/>
      </w:r>
    </w:p>
  </w:footnote>
  <w:footnote w:type="continuationSeparator" w:id="0">
    <w:p w14:paraId="0081A302" w14:textId="77777777" w:rsidR="00CC10B5" w:rsidRDefault="00CC10B5" w:rsidP="00E24E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jQ1NzcyAGJLIyUdpeDU4uLM/DyQAtNaAFeS+KUsAAAA"/>
  </w:docVars>
  <w:rsids>
    <w:rsidRoot w:val="00D621CE"/>
    <w:rsid w:val="000A3043"/>
    <w:rsid w:val="000B388B"/>
    <w:rsid w:val="000E0505"/>
    <w:rsid w:val="001070BD"/>
    <w:rsid w:val="00137F87"/>
    <w:rsid w:val="00140080"/>
    <w:rsid w:val="001706E9"/>
    <w:rsid w:val="00172D00"/>
    <w:rsid w:val="0018401B"/>
    <w:rsid w:val="001F276E"/>
    <w:rsid w:val="0021319D"/>
    <w:rsid w:val="002B4CEE"/>
    <w:rsid w:val="002C093F"/>
    <w:rsid w:val="002C19DF"/>
    <w:rsid w:val="002E42ED"/>
    <w:rsid w:val="00381140"/>
    <w:rsid w:val="00403CEE"/>
    <w:rsid w:val="00427700"/>
    <w:rsid w:val="004330E7"/>
    <w:rsid w:val="00474F50"/>
    <w:rsid w:val="004E2F39"/>
    <w:rsid w:val="0052302D"/>
    <w:rsid w:val="005A497C"/>
    <w:rsid w:val="005E0117"/>
    <w:rsid w:val="006100E9"/>
    <w:rsid w:val="006327F4"/>
    <w:rsid w:val="00635C5B"/>
    <w:rsid w:val="00695BBD"/>
    <w:rsid w:val="006E2428"/>
    <w:rsid w:val="006F5CDC"/>
    <w:rsid w:val="00710776"/>
    <w:rsid w:val="00792B94"/>
    <w:rsid w:val="007E7E9E"/>
    <w:rsid w:val="00851F6D"/>
    <w:rsid w:val="00900F26"/>
    <w:rsid w:val="00941B8A"/>
    <w:rsid w:val="009B7469"/>
    <w:rsid w:val="00A25345"/>
    <w:rsid w:val="00A64DF9"/>
    <w:rsid w:val="00A74186"/>
    <w:rsid w:val="00B132D0"/>
    <w:rsid w:val="00B370A6"/>
    <w:rsid w:val="00B5431C"/>
    <w:rsid w:val="00B647DD"/>
    <w:rsid w:val="00B94725"/>
    <w:rsid w:val="00C46A59"/>
    <w:rsid w:val="00CB65F8"/>
    <w:rsid w:val="00CC10B5"/>
    <w:rsid w:val="00CD4983"/>
    <w:rsid w:val="00D262BE"/>
    <w:rsid w:val="00D621CE"/>
    <w:rsid w:val="00D7168C"/>
    <w:rsid w:val="00DD63DF"/>
    <w:rsid w:val="00E1431C"/>
    <w:rsid w:val="00E24E2E"/>
    <w:rsid w:val="00EA5817"/>
    <w:rsid w:val="00ED396C"/>
    <w:rsid w:val="00EF5567"/>
    <w:rsid w:val="00F61913"/>
    <w:rsid w:val="00FC41C5"/>
    <w:rsid w:val="00FC624B"/>
    <w:rsid w:val="00FD7BF5"/>
    <w:rsid w:val="03B65D29"/>
    <w:rsid w:val="1C2E485F"/>
    <w:rsid w:val="1FF97716"/>
    <w:rsid w:val="2A7E7825"/>
    <w:rsid w:val="2F123EE6"/>
    <w:rsid w:val="339001F6"/>
    <w:rsid w:val="40A6009D"/>
    <w:rsid w:val="44EB08CF"/>
    <w:rsid w:val="4F5A5FC8"/>
    <w:rsid w:val="5C80609F"/>
    <w:rsid w:val="5F156221"/>
    <w:rsid w:val="60F0710A"/>
    <w:rsid w:val="6F0564FC"/>
    <w:rsid w:val="78F8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1ECB0B"/>
  <w15:docId w15:val="{B6040BF3-85BA-4E98-BF15-C720097FC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9"/>
    <w:qFormat/>
    <w:pPr>
      <w:adjustRightInd w:val="0"/>
      <w:snapToGrid w:val="0"/>
      <w:spacing w:before="100" w:beforeAutospacing="1" w:after="100" w:afterAutospacing="1"/>
      <w:jc w:val="left"/>
      <w:outlineLvl w:val="0"/>
    </w:pPr>
    <w:rPr>
      <w:rFonts w:cs="宋体"/>
      <w:b/>
      <w:bCs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9"/>
    <w:qFormat/>
    <w:pPr>
      <w:keepNext/>
      <w:keepLines/>
      <w:adjustRightInd w:val="0"/>
      <w:snapToGrid w:val="0"/>
      <w:outlineLvl w:val="1"/>
    </w:pPr>
    <w:rPr>
      <w:rFonts w:eastAsia="黑体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99"/>
    <w:qFormat/>
    <w:pPr>
      <w:widowControl w:val="0"/>
      <w:jc w:val="both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unhideWhenUsed/>
    <w:qFormat/>
    <w:rPr>
      <w:color w:val="800080"/>
      <w:u w:val="single"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9"/>
    <w:qFormat/>
    <w:rPr>
      <w:rFonts w:ascii="Times New Roman" w:eastAsia="宋体" w:hAnsi="Times New Roman" w:cs="宋体"/>
      <w:b/>
      <w:bCs/>
      <w:kern w:val="44"/>
      <w:sz w:val="28"/>
      <w:szCs w:val="28"/>
    </w:rPr>
  </w:style>
  <w:style w:type="character" w:customStyle="1" w:styleId="20">
    <w:name w:val="标题 2 字符"/>
    <w:basedOn w:val="a0"/>
    <w:link w:val="2"/>
    <w:uiPriority w:val="99"/>
    <w:qFormat/>
    <w:rPr>
      <w:rFonts w:ascii="Times New Roman" w:eastAsia="黑体" w:hAnsi="Times New Roman" w:cs="Times New Roman"/>
      <w:b/>
      <w:bCs/>
      <w:szCs w:val="21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">
    <w:name w:val="15"/>
    <w:basedOn w:val="a0"/>
    <w:qFormat/>
    <w:rPr>
      <w:rFonts w:ascii="Times New Roman" w:eastAsia="黑体" w:hAnsi="Times New Roman" w:cs="Times New Roman" w:hint="default"/>
      <w:b/>
      <w:bCs/>
    </w:rPr>
  </w:style>
  <w:style w:type="character" w:customStyle="1" w:styleId="apple-converted-space">
    <w:name w:val="apple-converted-space"/>
    <w:basedOn w:val="a0"/>
    <w:qFormat/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tgt">
    <w:name w:val="tgt"/>
    <w:basedOn w:val="a0"/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EE35978-58F6-4448-87CC-3C6495D5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宇飞</dc:creator>
  <cp:lastModifiedBy>王 宇飞</cp:lastModifiedBy>
  <cp:revision>57</cp:revision>
  <dcterms:created xsi:type="dcterms:W3CDTF">2021-01-20T15:52:00Z</dcterms:created>
  <dcterms:modified xsi:type="dcterms:W3CDTF">2021-02-12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